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6" w:name="Xc2cc90af1a73f97af993a8aaf5d51be1bdf6c66"/>
    <w:p>
      <w:pPr>
        <w:pStyle w:val="Heading1"/>
      </w:pPr>
      <w:r>
        <w:t xml:space="preserve">Cover Letter for Marketing Manager Position in Canada Montreal</w:t>
      </w:r>
    </w:p>
    <w:p>
      <w:pPr>
        <w:pStyle w:val="FirstParagraph"/>
      </w:pPr>
      <w:r>
        <w:rPr>
          <w:bCs/>
          <w:b/>
        </w:rPr>
        <w:t xml:space="preserve">Your Name</w:t>
      </w:r>
      <w:r>
        <w:br/>
      </w:r>
      <w:r>
        <w:t xml:space="preserve">1234 Main Street</w:t>
      </w:r>
      <w:r>
        <w:br/>
      </w:r>
      <w:r>
        <w:t xml:space="preserve">Montreal, QC H3C 4E5</w:t>
      </w:r>
      <w:r>
        <w:br/>
      </w:r>
      <w:r>
        <w:t xml:space="preserve">Email: your.email@example.com | Phone: +1 (514) 555-0198</w:t>
      </w:r>
    </w:p>
    <w:p>
      <w:pPr>
        <w:pStyle w:val="BodyText"/>
      </w:pPr>
      <w:r>
        <w:rPr>
          <w:bCs/>
          <w:b/>
        </w:rPr>
        <w:t xml:space="preserve">Date:</w:t>
      </w:r>
      <w:r>
        <w:t xml:space="preserve"> </w:t>
      </w:r>
      <w:r>
        <w:t xml:space="preserve">April 5, 2024</w:t>
      </w:r>
    </w:p>
    <w:bookmarkStart w:id="20" w:name="dear-hiring-managers-name"/>
    <w:p>
      <w:pPr>
        <w:pStyle w:val="Heading2"/>
      </w:pPr>
      <w:r>
        <w:t xml:space="preserve">Dear [Hiring Manager's Name]</w:t>
      </w:r>
    </w:p>
    <w:p>
      <w:pPr>
        <w:pStyle w:val="FirstParagraph"/>
      </w:pPr>
      <w:r>
        <w:t xml:space="preserve">I am writing to express my enthusiastic interest in the Marketing Manager position at your esteemed organization in Canada Montreal. As a seasoned marketing professional with a proven track record of driving brand growth and fostering innovative strategies, I am eager to contribute my expertise to a dynamic team in this vibrant Canadian city. My background aligns seamlessly with the requirements of this role, and I am particularly drawn to the opportunity to work within Canada Montreal's unique cultural and economic landscape.</w:t>
      </w:r>
    </w:p>
    <w:p>
      <w:pPr>
        <w:pStyle w:val="BodyText"/>
      </w:pPr>
      <w:r>
        <w:t xml:space="preserve">Having spent over [X] years honing my skills in marketing, I have developed a deep understanding of how to create impactful campaigns that resonate with diverse audiences. My career has been defined by a commitment to excellence, creativity, and measurable results. As a Marketing Manager, I have led cross-functional teams to launch successful product launches, optimize digital marketing strategies, and enhance customer engagement across multiple channels. These experiences have equipped me with the tools to thrive in Canada Montreal's competitive market.</w:t>
      </w:r>
    </w:p>
    <w:bookmarkEnd w:id="20"/>
    <w:bookmarkStart w:id="21" w:name="why-canada-montreal"/>
    <w:p>
      <w:pPr>
        <w:pStyle w:val="Heading2"/>
      </w:pPr>
      <w:r>
        <w:t xml:space="preserve">Why Canada Montreal?</w:t>
      </w:r>
    </w:p>
    <w:p>
      <w:pPr>
        <w:pStyle w:val="FirstParagraph"/>
      </w:pPr>
      <w:r>
        <w:t xml:space="preserve">Canada Montreal is not just a city—it’s a hub of innovation, culture, and opportunity. With its rich multicultural heritage and thriving industries such as technology, aerospace, and creative arts, Montreal offers a unique environment for marketing professionals to innovate and connect with global audiences. I am particularly inspired by the city's ability to blend tradition with modernity, which mirrors my approach to marketing: balancing data-driven strategies with creative storytelling.</w:t>
      </w:r>
    </w:p>
    <w:p>
      <w:pPr>
        <w:pStyle w:val="BodyText"/>
      </w:pPr>
      <w:r>
        <w:t xml:space="preserve">As a Marketing Manager in Canada Montreal, I would bring an understanding of the local market’s nuances, including its bilingual nature and diverse consumer base. For instance, during my tenure at [Previous Company], I spearheaded a campaign targeting French- and English-speaking communities in Quebec. By tailoring messaging to reflect cultural values while maintaining a consistent brand identity, we achieved a 25% increase in engagement and a 15% boost in sales within six months. This experience has prepared me to navigate the complexities of marketing in Montreal’s dual-language environment.</w:t>
      </w:r>
    </w:p>
    <w:bookmarkEnd w:id="21"/>
    <w:bookmarkStart w:id="22" w:name="expertise-as-a-marketing-manager"/>
    <w:p>
      <w:pPr>
        <w:pStyle w:val="Heading2"/>
      </w:pPr>
      <w:r>
        <w:t xml:space="preserve">Expertise as a Marketing Manager</w:t>
      </w:r>
    </w:p>
    <w:p>
      <w:pPr>
        <w:pStyle w:val="FirstParagraph"/>
      </w:pPr>
      <w:r>
        <w:t xml:space="preserve">My role as a Marketing Manager has always been centered on driving growth through strategic planning and execution. I excel at developing comprehensive marketing plans that align with business objectives, whether it’s expanding market share, launching new products, or strengthening brand loyalty. For example, at [Previous Company], I led a digital transformation initiative that integrated SEO, social media marketing, and content strategy to improve online visibility. The result was a 40% increase in website traffic and a 30% rise in lead generation.</w:t>
      </w:r>
    </w:p>
    <w:p>
      <w:pPr>
        <w:pStyle w:val="BodyText"/>
      </w:pPr>
      <w:r>
        <w:t xml:space="preserve">Additionally, I have extensive experience managing budgets, leading teams, and collaborating with stakeholders across departments. My ability to translate data into actionable insights has consistently led to improved campaign performance. I am adept at leveraging tools like Google Analytics, HubSpot, and social media platforms to monitor metrics and refine strategies in real time. This analytical approach ensures that every marketing initiative is not only creative but also results-oriented.</w:t>
      </w:r>
    </w:p>
    <w:bookmarkEnd w:id="22"/>
    <w:bookmarkStart w:id="23" w:name="adapting-to-canada-montreals-market"/>
    <w:p>
      <w:pPr>
        <w:pStyle w:val="Heading2"/>
      </w:pPr>
      <w:r>
        <w:t xml:space="preserve">Adapting to Canada Montreal's Market</w:t>
      </w:r>
    </w:p>
    <w:p>
      <w:pPr>
        <w:pStyle w:val="FirstParagraph"/>
      </w:pPr>
      <w:r>
        <w:t xml:space="preserve">Canada Montreal’s market presents both challenges and opportunities for marketers. The city’s competitive landscape requires a deep understanding of local preferences, regulatory requirements, and consumer behavior. I have adapted to similar environments by staying attuned to cultural trends and leveraging community engagement. For instance, during my time in [Previous Role], I partnered with local influencers and community leaders to build brand awareness in multicultural neighborhoods. This grassroots approach not only enhanced our reputation but also fostered long-term customer relationships.</w:t>
      </w:r>
    </w:p>
    <w:p>
      <w:pPr>
        <w:pStyle w:val="BodyText"/>
      </w:pPr>
      <w:r>
        <w:t xml:space="preserve">Moreover, I recognize the importance of sustainability and social responsibility in today’s marketing landscape. Montreal has become a leader in eco-friendly initiatives, and I am passionate about creating campaigns that reflect these values. Whether it’s promoting green products or supporting local causes, I believe marketing should contribute positively to society while driving business growth.</w:t>
      </w:r>
    </w:p>
    <w:bookmarkEnd w:id="23"/>
    <w:bookmarkStart w:id="24" w:name="why-i-am-the-right-fit"/>
    <w:p>
      <w:pPr>
        <w:pStyle w:val="Heading2"/>
      </w:pPr>
      <w:r>
        <w:t xml:space="preserve">Why I Am the Right Fit</w:t>
      </w:r>
    </w:p>
    <w:p>
      <w:pPr>
        <w:pStyle w:val="FirstParagraph"/>
      </w:pPr>
      <w:r>
        <w:t xml:space="preserve">What sets me apart as a Marketing Manager is my ability to combine creativity with strategy, all while maintaining a strong focus on results. My passion for innovation and continuous learning keeps me at the forefront of industry trends. I am also deeply committed to fostering inclusive and collaborative work environments, which aligns with the values of many organizations in Canada Montreal.</w:t>
      </w:r>
    </w:p>
    <w:p>
      <w:pPr>
        <w:pStyle w:val="BodyText"/>
      </w:pPr>
      <w:r>
        <w:t xml:space="preserve">I am particularly drawn to your company’s mission to [mention specific mission or value from the job posting]. As a Marketing Manager, I am confident that my skills in campaign management, team leadership, and data analysis would enable me to contribute meaningfully to your goals. I am eager to bring my experience and enthusiasm to your team and help drive success in Canada Montreal’s dynamic market.</w:t>
      </w:r>
    </w:p>
    <w:bookmarkEnd w:id="24"/>
    <w:bookmarkStart w:id="25" w:name="conclusion"/>
    <w:p>
      <w:pPr>
        <w:pStyle w:val="Heading2"/>
      </w:pPr>
      <w:r>
        <w:t xml:space="preserve">Conclusion</w:t>
      </w:r>
    </w:p>
    <w:p>
      <w:pPr>
        <w:pStyle w:val="FirstParagraph"/>
      </w:pPr>
      <w:r>
        <w:t xml:space="preserve">In conclusion, I am excited about the possibility of joining your organization as a Marketing Manager in Canada Montreal. My background, skills, and passion for marketing make me an ideal candidate for this role. I would be honored to discuss how my experience aligns with your needs and how I can contribute to your continued success.</w:t>
      </w:r>
    </w:p>
    <w:p>
      <w:pPr>
        <w:pStyle w:val="BodyText"/>
      </w:pPr>
      <w:r>
        <w:t xml:space="preserve">Thank you for considering my application. I look forward to the opportunity to speak with you further about this exciting position.</w:t>
      </w:r>
    </w:p>
    <w:p>
      <w:pPr>
        <w:pStyle w:val="BodyText"/>
      </w:pPr>
      <w:r>
        <w:t xml:space="preserve">Sincerely,</w:t>
      </w:r>
      <w:r>
        <w:br/>
      </w:r>
      <w:r>
        <w:rPr>
          <w:bCs/>
          <w:b/>
        </w:rP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dc:language>en</dc:language>
  <cp:keywords/>
  <dcterms:created xsi:type="dcterms:W3CDTF">2026-07-23T15:17:20Z</dcterms:created>
  <dcterms:modified xsi:type="dcterms:W3CDTF">2026-07-23T15:17:20Z</dcterms:modified>
</cp:coreProperties>
</file>

<file path=docProps/custom.xml><?xml version="1.0" encoding="utf-8"?>
<Properties xmlns="http://schemas.openxmlformats.org/officeDocument/2006/custom-properties" xmlns:vt="http://schemas.openxmlformats.org/officeDocument/2006/docPropsVTypes"/>
</file>